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4DC99" w14:textId="77777777" w:rsidR="00567812" w:rsidRPr="00625BE8" w:rsidRDefault="00567812" w:rsidP="00567812">
      <w:pPr>
        <w:spacing w:after="120"/>
      </w:pPr>
      <w:r w:rsidRPr="00625BE8">
        <w:rPr>
          <w:highlight w:val="yellow"/>
        </w:rPr>
        <w:t>Email Subject Line: Notification of potential exposure to COVID-19 virus</w:t>
      </w:r>
    </w:p>
    <w:sdt>
      <w:sdtPr>
        <w:id w:val="-609124878"/>
        <w:placeholder>
          <w:docPart w:val="11F61E56D38D45FB9FA7990768013FDC"/>
        </w:placeholder>
      </w:sdtPr>
      <w:sdtEndPr/>
      <w:sdtContent>
        <w:p w14:paraId="34BF9B98" w14:textId="77777777" w:rsidR="00567812" w:rsidRPr="00625BE8" w:rsidRDefault="00567812" w:rsidP="00567812">
          <w:pPr>
            <w:spacing w:after="120"/>
          </w:pPr>
          <w:r w:rsidRPr="00625BE8">
            <w:rPr>
              <w:highlight w:val="yellow"/>
            </w:rPr>
            <w:t>Date</w:t>
          </w:r>
        </w:p>
      </w:sdtContent>
    </w:sdt>
    <w:p w14:paraId="35C0F108" w14:textId="77777777" w:rsidR="00567812" w:rsidRPr="00625BE8" w:rsidRDefault="00567812" w:rsidP="00567812">
      <w:pPr>
        <w:spacing w:after="120"/>
      </w:pPr>
      <w:r w:rsidRPr="00625BE8">
        <w:t xml:space="preserve">To: </w:t>
      </w:r>
      <w:r w:rsidRPr="00625BE8">
        <w:rPr>
          <w:b/>
        </w:rPr>
        <w:t>Contractor/Non-Employee</w:t>
      </w:r>
      <w:r w:rsidRPr="00625BE8">
        <w:t xml:space="preserve"> of the County of Sonoma </w:t>
      </w:r>
      <w:sdt>
        <w:sdtPr>
          <w:id w:val="801275804"/>
          <w:placeholder>
            <w:docPart w:val="11F61E56D38D45FB9FA7990768013FDC"/>
          </w:placeholder>
        </w:sdtPr>
        <w:sdtEndPr>
          <w:rPr>
            <w:highlight w:val="yellow"/>
          </w:rPr>
        </w:sdtEndPr>
        <w:sdtContent>
          <w:r w:rsidRPr="00625BE8">
            <w:rPr>
              <w:highlight w:val="yellow"/>
            </w:rPr>
            <w:t>DEPARTMENT</w:t>
          </w:r>
        </w:sdtContent>
      </w:sdt>
    </w:p>
    <w:p w14:paraId="45EB9F71" w14:textId="77777777" w:rsidR="00567812" w:rsidRPr="00625BE8" w:rsidRDefault="00567812" w:rsidP="00567812">
      <w:pPr>
        <w:spacing w:after="120"/>
        <w:rPr>
          <w:b/>
        </w:rPr>
      </w:pPr>
      <w:r w:rsidRPr="00625BE8">
        <w:rPr>
          <w:b/>
        </w:rPr>
        <w:t>NOTICE OF POTENTIAL EXPOSURE TO COVID-19</w:t>
      </w:r>
    </w:p>
    <w:p w14:paraId="7B507C3A" w14:textId="0520F9DE" w:rsidR="00567812" w:rsidRPr="00625BE8" w:rsidRDefault="00567812" w:rsidP="00567812">
      <w:r w:rsidRPr="00625BE8">
        <w:rPr>
          <w:i/>
        </w:rPr>
        <w:t xml:space="preserve">You are receiving this notice in compliance with </w:t>
      </w:r>
      <w:r w:rsidR="00B648A9" w:rsidRPr="00625BE8">
        <w:rPr>
          <w:i/>
        </w:rPr>
        <w:t>Cal/</w:t>
      </w:r>
      <w:r w:rsidRPr="00625BE8">
        <w:rPr>
          <w:i/>
        </w:rPr>
        <w:t xml:space="preserve">OSHA </w:t>
      </w:r>
      <w:r w:rsidR="00412E7A">
        <w:rPr>
          <w:i/>
        </w:rPr>
        <w:t xml:space="preserve">non-emergency </w:t>
      </w:r>
      <w:r w:rsidRPr="00625BE8">
        <w:rPr>
          <w:i/>
        </w:rPr>
        <w:t>regulations.</w:t>
      </w:r>
    </w:p>
    <w:p w14:paraId="59BAB687" w14:textId="77777777" w:rsidR="00567812" w:rsidRPr="00625BE8" w:rsidRDefault="00567812" w:rsidP="00567812">
      <w:pPr>
        <w:rPr>
          <w:i/>
        </w:rPr>
      </w:pPr>
    </w:p>
    <w:p w14:paraId="6AF943D0" w14:textId="12475050" w:rsidR="00567812" w:rsidRPr="00625BE8" w:rsidRDefault="003B1A2C" w:rsidP="00567812">
      <w:sdt>
        <w:sdtPr>
          <w:rPr>
            <w:highlight w:val="yellow"/>
          </w:rPr>
          <w:id w:val="-531804668"/>
          <w:placeholder>
            <w:docPart w:val="11F61E56D38D45FB9FA7990768013FDC"/>
          </w:placeholder>
        </w:sdtPr>
        <w:sdtEndPr/>
        <w:sdtContent>
          <w:r w:rsidR="00567812" w:rsidRPr="00625BE8">
            <w:rPr>
              <w:highlight w:val="yellow"/>
            </w:rPr>
            <w:t>Department</w:t>
          </w:r>
        </w:sdtContent>
      </w:sdt>
      <w:r w:rsidR="00567812" w:rsidRPr="00625BE8">
        <w:t xml:space="preserve"> has been notified that an individual infected with COVID-19 was present at the County facility/office/jobsite located at: </w:t>
      </w:r>
      <w:sdt>
        <w:sdtPr>
          <w:id w:val="845681436"/>
          <w:placeholder>
            <w:docPart w:val="11F61E56D38D45FB9FA7990768013FDC"/>
          </w:placeholder>
        </w:sdtPr>
        <w:sdtEndPr>
          <w:rPr>
            <w:highlight w:val="yellow"/>
          </w:rPr>
        </w:sdtEndPr>
        <w:sdtContent>
          <w:r w:rsidR="001101BD">
            <w:rPr>
              <w:highlight w:val="yellow"/>
            </w:rPr>
            <w:t>Address</w:t>
          </w:r>
        </w:sdtContent>
      </w:sdt>
    </w:p>
    <w:p w14:paraId="77AB7C8B" w14:textId="77777777" w:rsidR="00567812" w:rsidRPr="00625BE8" w:rsidRDefault="00567812" w:rsidP="00567812"/>
    <w:p w14:paraId="0D7E3D49" w14:textId="77777777" w:rsidR="00D602B9" w:rsidRDefault="00567812" w:rsidP="00567812">
      <w:r w:rsidRPr="00625BE8">
        <w:t xml:space="preserve">You may have been exposed to this virus if you were at this work site on </w:t>
      </w:r>
      <w:sdt>
        <w:sdtPr>
          <w:id w:val="-2140021282"/>
          <w:placeholder>
            <w:docPart w:val="11F61E56D38D45FB9FA7990768013FDC"/>
          </w:placeholder>
        </w:sdtPr>
        <w:sdtEndPr>
          <w:rPr>
            <w:highlight w:val="yellow"/>
          </w:rPr>
        </w:sdtEndPr>
        <w:sdtContent>
          <w:r w:rsidRPr="00625BE8">
            <w:rPr>
              <w:highlight w:val="yellow"/>
            </w:rPr>
            <w:t>dates</w:t>
          </w:r>
        </w:sdtContent>
      </w:sdt>
      <w:r w:rsidRPr="00625BE8">
        <w:t xml:space="preserve">.  </w:t>
      </w:r>
    </w:p>
    <w:p w14:paraId="425EAD1A" w14:textId="77777777" w:rsidR="00D602B9" w:rsidRDefault="00D602B9" w:rsidP="00567812"/>
    <w:p w14:paraId="5E1BAB9A" w14:textId="7C80D018" w:rsidR="0011098D" w:rsidRPr="00FE661A" w:rsidRDefault="00567812" w:rsidP="00567812">
      <w:pPr>
        <w:rPr>
          <w:b/>
          <w:sz w:val="40"/>
          <w:szCs w:val="40"/>
        </w:rPr>
      </w:pPr>
      <w:r w:rsidRPr="00FE661A">
        <w:rPr>
          <w:b/>
          <w:sz w:val="40"/>
          <w:szCs w:val="40"/>
        </w:rPr>
        <w:t>This is not an order to quarantine.</w:t>
      </w:r>
    </w:p>
    <w:p w14:paraId="4FC10514" w14:textId="77777777" w:rsidR="0011098D" w:rsidRDefault="0011098D" w:rsidP="0011098D">
      <w:pPr>
        <w:spacing w:line="260" w:lineRule="atLeast"/>
        <w:rPr>
          <w:rFonts w:cstheme="minorHAnsi"/>
          <w:b/>
        </w:rPr>
      </w:pPr>
      <w:r>
        <w:rPr>
          <w:rFonts w:cstheme="minorHAnsi"/>
        </w:rPr>
        <w:t>Y</w:t>
      </w:r>
      <w:r w:rsidRPr="002F1D3B">
        <w:rPr>
          <w:rFonts w:cstheme="minorHAnsi"/>
          <w:b/>
        </w:rPr>
        <w:t>ou will not be required to quarantine</w:t>
      </w:r>
      <w:r>
        <w:rPr>
          <w:rFonts w:cstheme="minorHAnsi"/>
          <w:b/>
        </w:rPr>
        <w:t xml:space="preserve"> </w:t>
      </w:r>
      <w:r w:rsidRPr="002F1D3B">
        <w:rPr>
          <w:rFonts w:cstheme="minorHAnsi"/>
          <w:b/>
        </w:rPr>
        <w:t xml:space="preserve">as long as you </w:t>
      </w:r>
      <w:r>
        <w:rPr>
          <w:rFonts w:cstheme="minorHAnsi"/>
          <w:b/>
        </w:rPr>
        <w:t>remain free of COVID-19 symptoms and take the following recommended actions:</w:t>
      </w:r>
    </w:p>
    <w:p w14:paraId="3AECBB7D" w14:textId="6AED1864" w:rsidR="0011098D" w:rsidRPr="00D85674" w:rsidRDefault="0011098D" w:rsidP="0011098D">
      <w:pPr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202020"/>
        </w:rPr>
      </w:pPr>
      <w:r w:rsidRPr="00D85674">
        <w:rPr>
          <w:rStyle w:val="ms-rtestyle-textboldstyle"/>
          <w:rFonts w:eastAsia="Times New Roman" w:cstheme="minorHAnsi"/>
          <w:b/>
          <w:bCs/>
          <w:color w:val="202020"/>
        </w:rPr>
        <w:t>If you have </w:t>
      </w:r>
      <w:hyperlink r:id="rId11" w:history="1">
        <w:r>
          <w:rPr>
            <w:rStyle w:val="ms-rtestyle-textboldstyle"/>
            <w:rFonts w:eastAsia="Times New Roman" w:cstheme="minorHAnsi"/>
            <w:b/>
            <w:bCs/>
            <w:color w:val="0071BC"/>
          </w:rPr>
          <w:t>COVID-19 symptoms</w:t>
        </w:r>
      </w:hyperlink>
      <w:r w:rsidRPr="00D85674">
        <w:rPr>
          <w:rStyle w:val="ms-rtestyle-textboldstyle"/>
          <w:rFonts w:eastAsia="Times New Roman" w:cstheme="minorHAnsi"/>
          <w:b/>
          <w:bCs/>
          <w:color w:val="202020"/>
        </w:rPr>
        <w:t>,</w:t>
      </w:r>
      <w:r w:rsidRPr="00D85674">
        <w:rPr>
          <w:rFonts w:eastAsia="Times New Roman" w:cstheme="minorHAnsi"/>
          <w:color w:val="202020"/>
        </w:rPr>
        <w:t> you should </w:t>
      </w:r>
      <w:hyperlink r:id="rId12" w:anchor="when-to-get-tested" w:history="1">
        <w:r w:rsidRPr="00D85674">
          <w:rPr>
            <w:rStyle w:val="Hyperlink"/>
            <w:rFonts w:eastAsia="Times New Roman" w:cstheme="minorHAnsi"/>
            <w:color w:val="0071BC"/>
          </w:rPr>
          <w:t>test</w:t>
        </w:r>
      </w:hyperlink>
      <w:r w:rsidRPr="00D85674">
        <w:rPr>
          <w:rFonts w:eastAsia="Times New Roman" w:cstheme="minorHAnsi"/>
          <w:color w:val="202020"/>
        </w:rPr>
        <w:t> and mask right away.</w:t>
      </w:r>
    </w:p>
    <w:p w14:paraId="26E1817B" w14:textId="77777777" w:rsidR="0011098D" w:rsidRPr="00D85674" w:rsidRDefault="0011098D" w:rsidP="0011098D">
      <w:pPr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202020"/>
        </w:rPr>
      </w:pPr>
      <w:r w:rsidRPr="00D85674">
        <w:rPr>
          <w:rStyle w:val="ms-rtestyle-textboldstyle"/>
          <w:rFonts w:eastAsia="Times New Roman" w:cstheme="minorHAnsi"/>
          <w:b/>
          <w:bCs/>
          <w:color w:val="202020"/>
        </w:rPr>
        <w:t>If you do not have symptoms,</w:t>
      </w:r>
      <w:r w:rsidRPr="00D85674">
        <w:rPr>
          <w:rFonts w:eastAsia="Times New Roman" w:cstheme="minorHAnsi"/>
          <w:color w:val="202020"/>
        </w:rPr>
        <w:t> and are at </w:t>
      </w:r>
      <w:hyperlink r:id="rId13" w:history="1">
        <w:r w:rsidRPr="00D85674">
          <w:rPr>
            <w:rStyle w:val="Hyperlink"/>
            <w:rFonts w:eastAsia="Times New Roman" w:cstheme="minorHAnsi"/>
            <w:color w:val="0071BC"/>
          </w:rPr>
          <w:t>higher risk</w:t>
        </w:r>
      </w:hyperlink>
      <w:r w:rsidRPr="00D85674">
        <w:rPr>
          <w:rFonts w:eastAsia="Times New Roman" w:cstheme="minorHAnsi"/>
          <w:color w:val="202020"/>
        </w:rPr>
        <w:t> of severe COVID-19 infection and would benefit from treatment, you should test within 5 days. </w:t>
      </w:r>
    </w:p>
    <w:p w14:paraId="379782FA" w14:textId="7BE78907" w:rsidR="00567812" w:rsidRPr="0011098D" w:rsidRDefault="0011098D" w:rsidP="00D85103">
      <w:pPr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202020"/>
        </w:rPr>
      </w:pPr>
      <w:r w:rsidRPr="00D85674">
        <w:rPr>
          <w:rStyle w:val="ms-rtestyle-textboldstyle"/>
          <w:rFonts w:eastAsia="Times New Roman" w:cstheme="minorHAnsi"/>
          <w:b/>
          <w:bCs/>
          <w:color w:val="202020"/>
        </w:rPr>
        <w:t>If you do not have symptoms </w:t>
      </w:r>
      <w:r w:rsidRPr="00D85674">
        <w:rPr>
          <w:rFonts w:eastAsia="Times New Roman" w:cstheme="minorHAnsi"/>
          <w:color w:val="202020"/>
        </w:rPr>
        <w:t>and have contact with people who are at higher risk for severe infection, you should mask indoors when around such people for 10 days. Consider testing within 5 days after the last exposure date (Day 0) and before contact with higher-risk people. For further details, see </w:t>
      </w:r>
      <w:hyperlink r:id="rId14" w:history="1">
        <w:r w:rsidRPr="00D85674">
          <w:rPr>
            <w:rStyle w:val="Hyperlink"/>
            <w:rFonts w:eastAsia="Times New Roman" w:cstheme="minorHAnsi"/>
            <w:color w:val="0071BC"/>
          </w:rPr>
          <w:t xml:space="preserve">CDPH COVID-1​9 </w:t>
        </w:r>
        <w:proofErr w:type="spellStart"/>
        <w:r w:rsidRPr="00D85674">
          <w:rPr>
            <w:rStyle w:val="Hyperlink"/>
            <w:rFonts w:eastAsia="Times New Roman" w:cstheme="minorHAnsi"/>
            <w:color w:val="0071BC"/>
          </w:rPr>
          <w:t>tes</w:t>
        </w:r>
        <w:proofErr w:type="spellEnd"/>
        <w:r w:rsidRPr="00D85674">
          <w:rPr>
            <w:rStyle w:val="Hyperlink"/>
            <w:rFonts w:eastAsia="Times New Roman" w:cstheme="minorHAnsi"/>
            <w:color w:val="0071BC"/>
          </w:rPr>
          <w:t>​​ting guidance​</w:t>
        </w:r>
      </w:hyperlink>
      <w:r w:rsidRPr="00D85674">
        <w:rPr>
          <w:rFonts w:eastAsia="Times New Roman" w:cstheme="minorHAnsi"/>
          <w:color w:val="202020"/>
        </w:rPr>
        <w:t>.</w:t>
      </w:r>
    </w:p>
    <w:p w14:paraId="384C4ACE" w14:textId="3DD911A1" w:rsidR="00435E58" w:rsidRPr="00625BE8" w:rsidRDefault="00567812" w:rsidP="00567812">
      <w:pPr>
        <w:spacing w:after="120"/>
      </w:pPr>
      <w:r w:rsidRPr="00625BE8">
        <w:rPr>
          <w:b/>
        </w:rPr>
        <w:t>Leaves and Protections:</w:t>
      </w:r>
      <w:r w:rsidRPr="00625BE8">
        <w:t xml:space="preserve"> You may also be entitled to the following COVID-19 benefits under applicable federal, state, and/or local laws.  </w:t>
      </w:r>
    </w:p>
    <w:p w14:paraId="4A88936D" w14:textId="7604FC34" w:rsidR="00567812" w:rsidRPr="00625BE8" w:rsidRDefault="00567812" w:rsidP="00567812">
      <w:pPr>
        <w:spacing w:after="120"/>
      </w:pPr>
      <w:r w:rsidRPr="00625BE8">
        <w:t xml:space="preserve">Please contact your employer </w:t>
      </w:r>
      <w:proofErr w:type="gramStart"/>
      <w:r w:rsidRPr="00625BE8">
        <w:t>with regard to</w:t>
      </w:r>
      <w:proofErr w:type="gramEnd"/>
      <w:r w:rsidRPr="00625BE8">
        <w:t xml:space="preserve"> whether any of these provisions may apply to you:</w:t>
      </w:r>
    </w:p>
    <w:p w14:paraId="50AD95C6" w14:textId="0DF2F5FE" w:rsidR="00567812" w:rsidRPr="00625BE8" w:rsidRDefault="00567812" w:rsidP="00567812">
      <w:pPr>
        <w:pStyle w:val="ListParagraph"/>
        <w:numPr>
          <w:ilvl w:val="0"/>
          <w:numId w:val="5"/>
        </w:numPr>
      </w:pPr>
      <w:r w:rsidRPr="00625BE8">
        <w:rPr>
          <w:u w:val="single"/>
        </w:rPr>
        <w:t>Family Medical Leave Act/California Family Rights Act</w:t>
      </w:r>
      <w:r w:rsidRPr="00625BE8">
        <w:t xml:space="preserve"> leave provides </w:t>
      </w:r>
      <w:r w:rsidR="00DD3355">
        <w:t>job-protected</w:t>
      </w:r>
      <w:r w:rsidRPr="00625BE8">
        <w:t xml:space="preserve"> leave for an employee’s own illness or care of an ill family member. </w:t>
      </w:r>
    </w:p>
    <w:p w14:paraId="2E57A0C7" w14:textId="0E01ACC1" w:rsidR="00567812" w:rsidRPr="00625BE8" w:rsidRDefault="00567812" w:rsidP="00567812">
      <w:pPr>
        <w:pStyle w:val="ListParagraph"/>
        <w:numPr>
          <w:ilvl w:val="0"/>
          <w:numId w:val="5"/>
        </w:numPr>
      </w:pPr>
      <w:r w:rsidRPr="00625BE8">
        <w:rPr>
          <w:u w:val="single"/>
        </w:rPr>
        <w:t>California Healthy Workplaces, Healthy Family Act of 2014</w:t>
      </w:r>
      <w:r w:rsidRPr="00625BE8">
        <w:t xml:space="preserve"> (California Paid Sick Leave). </w:t>
      </w:r>
      <w:r w:rsidR="00435E58" w:rsidRPr="00625BE8">
        <w:t xml:space="preserve">Requires employers to provide </w:t>
      </w:r>
      <w:r w:rsidR="00DD3355" w:rsidRPr="00DD3355">
        <w:t>all employees with a minimum level of sick leave accrual</w:t>
      </w:r>
      <w:r w:rsidR="00435E58" w:rsidRPr="00625BE8">
        <w:t xml:space="preserve">. </w:t>
      </w:r>
      <w:r w:rsidRPr="00625BE8">
        <w:t xml:space="preserve"> </w:t>
      </w:r>
    </w:p>
    <w:p w14:paraId="60B3554D" w14:textId="77777777" w:rsidR="00567812" w:rsidRPr="00625BE8" w:rsidRDefault="00567812" w:rsidP="00567812"/>
    <w:p w14:paraId="5ADC4AE1" w14:textId="77777777" w:rsidR="00567812" w:rsidRPr="00625BE8" w:rsidRDefault="00567812" w:rsidP="00567812">
      <w:r w:rsidRPr="001101BD">
        <w:rPr>
          <w:b/>
          <w:bCs/>
        </w:rPr>
        <w:t>Retaliation Protection</w:t>
      </w:r>
      <w:r w:rsidRPr="001101BD">
        <w:t>:</w:t>
      </w:r>
      <w:r w:rsidRPr="00625BE8">
        <w:t xml:space="preserve"> If you believe that you have been retaliated against for disclosing a positive COVID-19 test, diagnosis, or order to quarantine or isolate, contact the State of California Department of Industrial Relations, Division of Labor Standards Enforcement: </w:t>
      </w:r>
      <w:hyperlink r:id="rId15" w:tooltip="Department of Industrial Relations District Offices" w:history="1">
        <w:r w:rsidRPr="00625BE8">
          <w:rPr>
            <w:rStyle w:val="Hyperlink"/>
          </w:rPr>
          <w:t>https://www.dir.ca.gov/dlse/DistrictOffices.htm</w:t>
        </w:r>
      </w:hyperlink>
      <w:r w:rsidRPr="00625BE8">
        <w:t xml:space="preserve"> </w:t>
      </w:r>
    </w:p>
    <w:p w14:paraId="3E039A85" w14:textId="4EFF78E1" w:rsidR="00625BE8" w:rsidRPr="00625BE8" w:rsidRDefault="00625BE8" w:rsidP="00625BE8"/>
    <w:p w14:paraId="08BC5167" w14:textId="239FEC88" w:rsidR="00567812" w:rsidRPr="001101BD" w:rsidRDefault="00567812" w:rsidP="00567812">
      <w:pPr>
        <w:rPr>
          <w:b/>
          <w:bCs/>
        </w:rPr>
      </w:pPr>
      <w:r w:rsidRPr="001101BD">
        <w:rPr>
          <w:b/>
          <w:bCs/>
        </w:rPr>
        <w:t xml:space="preserve">What do I do if </w:t>
      </w:r>
      <w:r w:rsidR="005029EE" w:rsidRPr="001101BD">
        <w:rPr>
          <w:b/>
          <w:bCs/>
        </w:rPr>
        <w:t xml:space="preserve">I </w:t>
      </w:r>
      <w:r w:rsidRPr="001101BD">
        <w:rPr>
          <w:b/>
          <w:bCs/>
        </w:rPr>
        <w:t>experience COVID-19 symptoms?</w:t>
      </w:r>
    </w:p>
    <w:p w14:paraId="3B8B94FD" w14:textId="0E54A69D" w:rsidR="00567812" w:rsidRPr="00625BE8" w:rsidRDefault="00567812" w:rsidP="00567812">
      <w:r w:rsidRPr="00625BE8">
        <w:t>In the event</w:t>
      </w:r>
      <w:r w:rsidR="00DD3355">
        <w:t>,</w:t>
      </w:r>
      <w:r w:rsidRPr="00625BE8">
        <w:t xml:space="preserve"> you become sick and/or start to have symptoms, </w:t>
      </w:r>
      <w:r w:rsidRPr="00625BE8">
        <w:rPr>
          <w:b/>
          <w:u w:val="single"/>
        </w:rPr>
        <w:t xml:space="preserve">remain at home, do not report to work, and contact your </w:t>
      </w:r>
      <w:proofErr w:type="gramStart"/>
      <w:r w:rsidR="004B38C2">
        <w:rPr>
          <w:b/>
          <w:u w:val="single"/>
        </w:rPr>
        <w:t>County</w:t>
      </w:r>
      <w:proofErr w:type="gramEnd"/>
      <w:r w:rsidR="004B38C2">
        <w:rPr>
          <w:b/>
          <w:u w:val="single"/>
        </w:rPr>
        <w:t xml:space="preserve"> </w:t>
      </w:r>
      <w:r w:rsidRPr="00625BE8">
        <w:rPr>
          <w:b/>
          <w:u w:val="single"/>
        </w:rPr>
        <w:t>supervisor</w:t>
      </w:r>
      <w:r w:rsidR="004640B5">
        <w:rPr>
          <w:b/>
          <w:u w:val="single"/>
        </w:rPr>
        <w:t xml:space="preserve"> and employer</w:t>
      </w:r>
      <w:r w:rsidRPr="00625BE8">
        <w:rPr>
          <w:b/>
          <w:u w:val="single"/>
        </w:rPr>
        <w:t xml:space="preserve"> immediately</w:t>
      </w:r>
      <w:r w:rsidRPr="00625BE8">
        <w:t xml:space="preserve">.  If you become sick and/or </w:t>
      </w:r>
      <w:r w:rsidR="00DD3355">
        <w:t>have symptoms while</w:t>
      </w:r>
      <w:r w:rsidRPr="00625BE8">
        <w:t xml:space="preserve"> at work, notify your supervisor and go home immediately. Please follow your healthcare provider’s direction regarding a return to work and coordinate your return to work with your employer.</w:t>
      </w:r>
    </w:p>
    <w:p w14:paraId="74DF8D11" w14:textId="77777777" w:rsidR="00567812" w:rsidRPr="00625BE8" w:rsidRDefault="00567812" w:rsidP="00567812"/>
    <w:p w14:paraId="3F33B93D" w14:textId="77777777" w:rsidR="00567812" w:rsidRPr="00625BE8" w:rsidRDefault="00567812" w:rsidP="00567812">
      <w:r w:rsidRPr="00625BE8">
        <w:t xml:space="preserve">A list of COVID-19 symptoms is available on the CDC’s website: </w:t>
      </w:r>
      <w:hyperlink r:id="rId16" w:tooltip="CDC Covid-19 symptoms" w:history="1">
        <w:r w:rsidRPr="00625BE8">
          <w:rPr>
            <w:rStyle w:val="Hyperlink"/>
          </w:rPr>
          <w:t>https://www.cdc.gov/coronavirus/2019-ncov/symptoms-testing/symptoms.html</w:t>
        </w:r>
      </w:hyperlink>
      <w:r w:rsidRPr="00625BE8">
        <w:t xml:space="preserve"> </w:t>
      </w:r>
    </w:p>
    <w:p w14:paraId="3E5640F0" w14:textId="77777777" w:rsidR="00567812" w:rsidRPr="00625BE8" w:rsidRDefault="00567812" w:rsidP="00567812"/>
    <w:p w14:paraId="0E06009F" w14:textId="4941DE4B" w:rsidR="00567812" w:rsidRPr="00625BE8" w:rsidRDefault="00567812" w:rsidP="00567812">
      <w:r w:rsidRPr="00625BE8">
        <w:t xml:space="preserve">The County continues to work diligently to comply with Public Health, </w:t>
      </w:r>
      <w:r w:rsidR="0089219E" w:rsidRPr="00625BE8">
        <w:t>Cal/</w:t>
      </w:r>
      <w:r w:rsidRPr="00625BE8">
        <w:t>OSHA regulations, and CDC guidelines, as safety is a top priority.  Please contact your employer for additional instruction, information, and resources.</w:t>
      </w:r>
    </w:p>
    <w:p w14:paraId="1752878A" w14:textId="77777777" w:rsidR="00567812" w:rsidRPr="00625BE8" w:rsidRDefault="00567812" w:rsidP="00567812"/>
    <w:p w14:paraId="54268050" w14:textId="77777777" w:rsidR="00567812" w:rsidRPr="00625BE8" w:rsidRDefault="00567812" w:rsidP="002456DF">
      <w:pPr>
        <w:spacing w:after="240"/>
      </w:pPr>
      <w:r w:rsidRPr="00625BE8">
        <w:t>Sincerely,</w:t>
      </w:r>
    </w:p>
    <w:sdt>
      <w:sdtPr>
        <w:rPr>
          <w:highlight w:val="yellow"/>
        </w:rPr>
        <w:id w:val="615410715"/>
        <w:placeholder>
          <w:docPart w:val="11F61E56D38D45FB9FA7990768013FDC"/>
        </w:placeholder>
      </w:sdtPr>
      <w:sdtEndPr/>
      <w:sdtContent>
        <w:p w14:paraId="64156C54" w14:textId="77777777" w:rsidR="00567812" w:rsidRPr="00625BE8" w:rsidRDefault="00567812" w:rsidP="00567812">
          <w:r w:rsidRPr="00625BE8">
            <w:rPr>
              <w:highlight w:val="yellow"/>
            </w:rPr>
            <w:t>Department Contact</w:t>
          </w:r>
        </w:p>
      </w:sdtContent>
    </w:sdt>
    <w:p w14:paraId="6B516D39" w14:textId="5F6A7CA8" w:rsidR="00305A9B" w:rsidRPr="00625BE8" w:rsidRDefault="00305A9B" w:rsidP="002456DF"/>
    <w:sectPr w:rsidR="00305A9B" w:rsidRPr="00625BE8" w:rsidSect="007040AB">
      <w:footerReference w:type="default" r:id="rId17"/>
      <w:pgSz w:w="12240" w:h="15840"/>
      <w:pgMar w:top="1008" w:right="1152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FF660" w14:textId="77777777" w:rsidR="008F05FA" w:rsidRDefault="008F05FA" w:rsidP="00513748">
      <w:r>
        <w:separator/>
      </w:r>
    </w:p>
  </w:endnote>
  <w:endnote w:type="continuationSeparator" w:id="0">
    <w:p w14:paraId="50B2CC9A" w14:textId="77777777" w:rsidR="008F05FA" w:rsidRDefault="008F05FA" w:rsidP="005137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E38CC" w14:textId="19C51A3E" w:rsidR="003C047B" w:rsidRPr="007450EB" w:rsidRDefault="00AB6EF1">
    <w:pPr>
      <w:pStyle w:val="Footer"/>
      <w:rPr>
        <w:sz w:val="18"/>
      </w:rPr>
    </w:pPr>
    <w:r w:rsidRPr="007450EB">
      <w:rPr>
        <w:sz w:val="18"/>
      </w:rPr>
      <w:t>LTR 4</w:t>
    </w:r>
    <w:r w:rsidR="00A266ED">
      <w:rPr>
        <w:sz w:val="18"/>
      </w:rPr>
      <w:t xml:space="preserve"> REV </w:t>
    </w:r>
    <w:r w:rsidR="00D85103">
      <w:rPr>
        <w:sz w:val="18"/>
      </w:rPr>
      <w:t>1.09.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3A878" w14:textId="77777777" w:rsidR="008F05FA" w:rsidRDefault="008F05FA" w:rsidP="00513748">
      <w:r>
        <w:separator/>
      </w:r>
    </w:p>
  </w:footnote>
  <w:footnote w:type="continuationSeparator" w:id="0">
    <w:p w14:paraId="20BC6505" w14:textId="77777777" w:rsidR="008F05FA" w:rsidRDefault="008F05FA" w:rsidP="005137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3388"/>
    <w:multiLevelType w:val="hybridMultilevel"/>
    <w:tmpl w:val="3C363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E104D"/>
    <w:multiLevelType w:val="multilevel"/>
    <w:tmpl w:val="3EDCC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121FBF"/>
    <w:multiLevelType w:val="hybridMultilevel"/>
    <w:tmpl w:val="50089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A13FC6"/>
    <w:multiLevelType w:val="hybridMultilevel"/>
    <w:tmpl w:val="968CF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68311D"/>
    <w:multiLevelType w:val="hybridMultilevel"/>
    <w:tmpl w:val="E1CA8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425273"/>
    <w:multiLevelType w:val="hybridMultilevel"/>
    <w:tmpl w:val="BAF83B74"/>
    <w:lvl w:ilvl="0" w:tplc="0409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6" w15:restartNumberingAfterBreak="0">
    <w:nsid w:val="7BE724AF"/>
    <w:multiLevelType w:val="multilevel"/>
    <w:tmpl w:val="122EC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60472696">
    <w:abstractNumId w:val="6"/>
  </w:num>
  <w:num w:numId="2" w16cid:durableId="573513253">
    <w:abstractNumId w:val="4"/>
  </w:num>
  <w:num w:numId="3" w16cid:durableId="1088430084">
    <w:abstractNumId w:val="3"/>
  </w:num>
  <w:num w:numId="4" w16cid:durableId="1612085275">
    <w:abstractNumId w:val="0"/>
  </w:num>
  <w:num w:numId="5" w16cid:durableId="1468469587">
    <w:abstractNumId w:val="2"/>
  </w:num>
  <w:num w:numId="6" w16cid:durableId="1357081363">
    <w:abstractNumId w:val="1"/>
  </w:num>
  <w:num w:numId="7" w16cid:durableId="15433954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AWILC0sDMwMjYyUdpeDU4uLM/DyQAkPjWgCvbkuPLQAAAA=="/>
  </w:docVars>
  <w:rsids>
    <w:rsidRoot w:val="00DF545F"/>
    <w:rsid w:val="00057EED"/>
    <w:rsid w:val="000664AB"/>
    <w:rsid w:val="00085263"/>
    <w:rsid w:val="000A48EC"/>
    <w:rsid w:val="000B643B"/>
    <w:rsid w:val="001101BD"/>
    <w:rsid w:val="0011098D"/>
    <w:rsid w:val="00155B72"/>
    <w:rsid w:val="00177092"/>
    <w:rsid w:val="001A1D9A"/>
    <w:rsid w:val="001B15AE"/>
    <w:rsid w:val="001B23A9"/>
    <w:rsid w:val="00223ECA"/>
    <w:rsid w:val="002456DF"/>
    <w:rsid w:val="00257A48"/>
    <w:rsid w:val="00263114"/>
    <w:rsid w:val="0028650D"/>
    <w:rsid w:val="002C0775"/>
    <w:rsid w:val="002E1D39"/>
    <w:rsid w:val="00305A9B"/>
    <w:rsid w:val="00321D08"/>
    <w:rsid w:val="003265CA"/>
    <w:rsid w:val="003612B9"/>
    <w:rsid w:val="0037596C"/>
    <w:rsid w:val="003A21ED"/>
    <w:rsid w:val="003A71BB"/>
    <w:rsid w:val="003B1A2C"/>
    <w:rsid w:val="003C047B"/>
    <w:rsid w:val="003C5849"/>
    <w:rsid w:val="003E4FBA"/>
    <w:rsid w:val="00412521"/>
    <w:rsid w:val="00412E7A"/>
    <w:rsid w:val="0042698D"/>
    <w:rsid w:val="00435E58"/>
    <w:rsid w:val="00447FC0"/>
    <w:rsid w:val="004640B5"/>
    <w:rsid w:val="004958C5"/>
    <w:rsid w:val="004A054C"/>
    <w:rsid w:val="004B38C2"/>
    <w:rsid w:val="004D44A8"/>
    <w:rsid w:val="004D518D"/>
    <w:rsid w:val="004F2E00"/>
    <w:rsid w:val="005029EE"/>
    <w:rsid w:val="0050332F"/>
    <w:rsid w:val="00513748"/>
    <w:rsid w:val="005266C6"/>
    <w:rsid w:val="00567812"/>
    <w:rsid w:val="005730DE"/>
    <w:rsid w:val="00597B9C"/>
    <w:rsid w:val="005C1001"/>
    <w:rsid w:val="005E55FB"/>
    <w:rsid w:val="00625BE8"/>
    <w:rsid w:val="00675AF2"/>
    <w:rsid w:val="00677C53"/>
    <w:rsid w:val="00683B78"/>
    <w:rsid w:val="006A1EE2"/>
    <w:rsid w:val="006C2115"/>
    <w:rsid w:val="007040AB"/>
    <w:rsid w:val="007326D9"/>
    <w:rsid w:val="007450EB"/>
    <w:rsid w:val="00775CBE"/>
    <w:rsid w:val="00782967"/>
    <w:rsid w:val="00784F7B"/>
    <w:rsid w:val="007A215F"/>
    <w:rsid w:val="007A69EF"/>
    <w:rsid w:val="007E1FAC"/>
    <w:rsid w:val="00800B79"/>
    <w:rsid w:val="008019E2"/>
    <w:rsid w:val="008043F0"/>
    <w:rsid w:val="00804A75"/>
    <w:rsid w:val="00813E50"/>
    <w:rsid w:val="008173D4"/>
    <w:rsid w:val="00826724"/>
    <w:rsid w:val="00826F26"/>
    <w:rsid w:val="00836C47"/>
    <w:rsid w:val="00846DE3"/>
    <w:rsid w:val="00870029"/>
    <w:rsid w:val="00883476"/>
    <w:rsid w:val="0089219E"/>
    <w:rsid w:val="00893175"/>
    <w:rsid w:val="008C5C16"/>
    <w:rsid w:val="008D021B"/>
    <w:rsid w:val="008D164F"/>
    <w:rsid w:val="008F05FA"/>
    <w:rsid w:val="009052D7"/>
    <w:rsid w:val="00917FF0"/>
    <w:rsid w:val="00991E6D"/>
    <w:rsid w:val="00992C33"/>
    <w:rsid w:val="009A6881"/>
    <w:rsid w:val="00A266ED"/>
    <w:rsid w:val="00A269CE"/>
    <w:rsid w:val="00AA1613"/>
    <w:rsid w:val="00AA7876"/>
    <w:rsid w:val="00AB6EF1"/>
    <w:rsid w:val="00AC1551"/>
    <w:rsid w:val="00AE768F"/>
    <w:rsid w:val="00B407AC"/>
    <w:rsid w:val="00B648A9"/>
    <w:rsid w:val="00B920F4"/>
    <w:rsid w:val="00C208DD"/>
    <w:rsid w:val="00C261C1"/>
    <w:rsid w:val="00C371B5"/>
    <w:rsid w:val="00C8716E"/>
    <w:rsid w:val="00CD64D5"/>
    <w:rsid w:val="00CD777C"/>
    <w:rsid w:val="00CE7556"/>
    <w:rsid w:val="00D110EB"/>
    <w:rsid w:val="00D11CA6"/>
    <w:rsid w:val="00D602B9"/>
    <w:rsid w:val="00D61282"/>
    <w:rsid w:val="00D76137"/>
    <w:rsid w:val="00D77EE9"/>
    <w:rsid w:val="00D84797"/>
    <w:rsid w:val="00D85103"/>
    <w:rsid w:val="00DD18A0"/>
    <w:rsid w:val="00DD3355"/>
    <w:rsid w:val="00DE2950"/>
    <w:rsid w:val="00DE3234"/>
    <w:rsid w:val="00DF545F"/>
    <w:rsid w:val="00E04404"/>
    <w:rsid w:val="00E42974"/>
    <w:rsid w:val="00E44384"/>
    <w:rsid w:val="00E46E49"/>
    <w:rsid w:val="00EA32B0"/>
    <w:rsid w:val="00EA4F25"/>
    <w:rsid w:val="00EB70E2"/>
    <w:rsid w:val="00EE1879"/>
    <w:rsid w:val="00F04445"/>
    <w:rsid w:val="00F10BE3"/>
    <w:rsid w:val="00F63532"/>
    <w:rsid w:val="00F8041C"/>
    <w:rsid w:val="00F81231"/>
    <w:rsid w:val="00FA7BB7"/>
    <w:rsid w:val="00FC7CB7"/>
    <w:rsid w:val="00FE4C92"/>
    <w:rsid w:val="00FE6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D535D2"/>
  <w15:docId w15:val="{225D1FEE-1BC8-47BF-B976-9C35CEBEF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10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10B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0B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0B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0B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0B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0B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0BE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D518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D518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920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37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3748"/>
  </w:style>
  <w:style w:type="paragraph" w:styleId="Footer">
    <w:name w:val="footer"/>
    <w:basedOn w:val="Normal"/>
    <w:link w:val="FooterChar"/>
    <w:uiPriority w:val="99"/>
    <w:unhideWhenUsed/>
    <w:rsid w:val="005137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3748"/>
  </w:style>
  <w:style w:type="character" w:styleId="FollowedHyperlink">
    <w:name w:val="FollowedHyperlink"/>
    <w:basedOn w:val="DefaultParagraphFont"/>
    <w:uiPriority w:val="99"/>
    <w:semiHidden/>
    <w:unhideWhenUsed/>
    <w:rsid w:val="00D76137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44384"/>
    <w:rPr>
      <w:color w:val="808080"/>
    </w:rPr>
  </w:style>
  <w:style w:type="paragraph" w:customStyle="1" w:styleId="Default">
    <w:name w:val="Default"/>
    <w:rsid w:val="00305A9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ms-rtestyle-textboldstyle">
    <w:name w:val="ms-rtestyle-textboldstyle"/>
    <w:basedOn w:val="DefaultParagraphFont"/>
    <w:rsid w:val="00D85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/coronavirus/2019-ncov/need-extra-precautions/people-with-medical-conditions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dc.gov/coronavirus/2019-ncov/symptoms-testing/testing.html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dc.gov/coronavirus/2019-ncov/symptoms-testing/symptoms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coronavirus/2019-ncov/symptoms-testing/symptoms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dir.ca.gov/dlse/DistrictOffices.htm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ph.ca.gov/Programs/CID/DCDC/Pages/COVID-19/Updated-COVID-19-Testing-Guidance.asp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1F61E56D38D45FB9FA7990768013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F0022-7C90-4C10-920B-BA9997C87991}"/>
      </w:docPartPr>
      <w:docPartBody>
        <w:p w:rsidR="00A37A08" w:rsidRDefault="008347E0" w:rsidP="008347E0">
          <w:pPr>
            <w:pStyle w:val="11F61E56D38D45FB9FA7990768013FDC"/>
          </w:pPr>
          <w:r w:rsidRPr="007C4B9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23F4D"/>
    <w:rsid w:val="00100527"/>
    <w:rsid w:val="00423F4D"/>
    <w:rsid w:val="006A2AF4"/>
    <w:rsid w:val="008347E0"/>
    <w:rsid w:val="00A37A08"/>
    <w:rsid w:val="00F56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47E0"/>
    <w:rPr>
      <w:color w:val="808080"/>
    </w:rPr>
  </w:style>
  <w:style w:type="paragraph" w:customStyle="1" w:styleId="11F61E56D38D45FB9FA7990768013FDC">
    <w:name w:val="11F61E56D38D45FB9FA7990768013FDC"/>
    <w:rsid w:val="008347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d0998544-8022-4849-9f19-fc9e4281c5b5">General notification sent to all employee that were on site during the infectious period of a COVID-19 positive individual. </Description0>
    <Category xmlns="d0998544-8022-4849-9f19-fc9e4281c5b5">Notifications</Categor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4D34BFF5A3634AA5ED6A0E2965EE70" ma:contentTypeVersion="4" ma:contentTypeDescription="Create a new document." ma:contentTypeScope="" ma:versionID="5584e5ff0a36fe7df60f5d46cf1bcee2">
  <xsd:schema xmlns:xsd="http://www.w3.org/2001/XMLSchema" xmlns:xs="http://www.w3.org/2001/XMLSchema" xmlns:p="http://schemas.microsoft.com/office/2006/metadata/properties" xmlns:ns2="d0998544-8022-4849-9f19-fc9e4281c5b5" targetNamespace="http://schemas.microsoft.com/office/2006/metadata/properties" ma:root="true" ma:fieldsID="07a9a644af0ec6f9374b4674cd34f6a2" ns2:_="">
    <xsd:import namespace="d0998544-8022-4849-9f19-fc9e4281c5b5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98544-8022-4849-9f19-fc9e4281c5b5" elementFormDefault="qualified">
    <xsd:import namespace="http://schemas.microsoft.com/office/2006/documentManagement/types"/>
    <xsd:import namespace="http://schemas.microsoft.com/office/infopath/2007/PartnerControls"/>
    <xsd:element name="Description0" ma:index="4" nillable="true" ma:displayName="Description" ma:internalName="Description0" ma:readOnly="false">
      <xsd:simpleType>
        <xsd:restriction base="dms:Note">
          <xsd:maxLength value="255"/>
        </xsd:restriction>
      </xsd:simpleType>
    </xsd:element>
    <xsd:element name="Category" ma:index="5" nillable="true" ma:displayName="Category" ma:default="Exposures" ma:format="Dropdown" ma:internalName="Category" ma:readOnly="false">
      <xsd:simpleType>
        <xsd:restriction base="dms:Choice">
          <xsd:enumeration value="Exposures"/>
          <xsd:enumeration value="Guidance"/>
          <xsd:enumeration value="Mitigation Measures"/>
          <xsd:enumeration value="Re-Entry"/>
          <xsd:enumeration value="Alcohol Sanitizer Guidance"/>
          <xsd:enumeration value="Seasonal Flu Shot Information"/>
          <xsd:enumeration value="Illness and Injury Prevention Programs (IIPP) Updates"/>
          <xsd:enumeration value="Other"/>
          <xsd:enumeration value="Notifications"/>
          <xsd:enumeration value="HAZCOM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67EB85-D47A-4EAA-AD4F-C5EE712286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E54723-1C32-4AFE-8540-0C28E1567A0F}">
  <ds:schemaRefs>
    <ds:schemaRef ds:uri="http://schemas.microsoft.com/office/2006/metadata/properties"/>
    <ds:schemaRef ds:uri="http://schemas.microsoft.com/office/infopath/2007/PartnerControls"/>
    <ds:schemaRef ds:uri="d0998544-8022-4849-9f19-fc9e4281c5b5"/>
  </ds:schemaRefs>
</ds:datastoreItem>
</file>

<file path=customXml/itemProps3.xml><?xml version="1.0" encoding="utf-8"?>
<ds:datastoreItem xmlns:ds="http://schemas.openxmlformats.org/officeDocument/2006/customXml" ds:itemID="{E6B75E1A-29DE-4938-9081-AB8B77CABB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079197-17E3-4E8C-9373-296A3FC54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998544-8022-4849-9f19-fc9e4281c5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439</Words>
  <Characters>2483</Characters>
  <Application>Microsoft Office Word</Application>
  <DocSecurity>0</DocSecurity>
  <Lines>4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4-Non-Employee Notice of Potential Exposure to COVID-19 Fillable</vt:lpstr>
    </vt:vector>
  </TitlesOfParts>
  <Company>Sonoma County</Company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4-Non-Employee Notice of Potential Exposure to COVID-19 Fillable</dc:title>
  <dc:subject>Letter 4-Non-Employee Notice of Potential Exposure to COVID-19 Fillable</dc:subject>
  <dc:creator>County of Sonoma Human Resources 707-565-2331</dc:creator>
  <cp:lastModifiedBy>Kaci Knierim</cp:lastModifiedBy>
  <cp:revision>6</cp:revision>
  <cp:lastPrinted>2021-06-30T20:24:00Z</cp:lastPrinted>
  <dcterms:created xsi:type="dcterms:W3CDTF">2024-01-18T18:51:00Z</dcterms:created>
  <dcterms:modified xsi:type="dcterms:W3CDTF">2024-01-19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D34BFF5A3634AA5ED6A0E2965EE70</vt:lpwstr>
  </property>
  <property fmtid="{D5CDD505-2E9C-101B-9397-08002B2CF9AE}" pid="3" name="_NewReviewCycle">
    <vt:lpwstr/>
  </property>
  <property fmtid="{D5CDD505-2E9C-101B-9397-08002B2CF9AE}" pid="4" name="GrammarlyDocumentId">
    <vt:lpwstr>97b20108a251ab7a3c7fdd28681f80a792d23991017a7bb86a02a91c97278bca</vt:lpwstr>
  </property>
  <property fmtid="{D5CDD505-2E9C-101B-9397-08002B2CF9AE}" pid="5" name="_AdHocReviewCycleID">
    <vt:i4>-1970014228</vt:i4>
  </property>
  <property fmtid="{D5CDD505-2E9C-101B-9397-08002B2CF9AE}" pid="6" name="_EmailSubject">
    <vt:lpwstr>Covid Notifications</vt:lpwstr>
  </property>
  <property fmtid="{D5CDD505-2E9C-101B-9397-08002B2CF9AE}" pid="7" name="_AuthorEmail">
    <vt:lpwstr>Lynne.Durrell@sonoma-county.org</vt:lpwstr>
  </property>
  <property fmtid="{D5CDD505-2E9C-101B-9397-08002B2CF9AE}" pid="8" name="_AuthorEmailDisplayName">
    <vt:lpwstr>Lynne Durrell</vt:lpwstr>
  </property>
  <property fmtid="{D5CDD505-2E9C-101B-9397-08002B2CF9AE}" pid="9" name="_ReviewingToolsShownOnce">
    <vt:lpwstr/>
  </property>
</Properties>
</file>